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F62C1A" w14:textId="46161704" w:rsidR="008F5A07" w:rsidRDefault="002E63EC" w:rsidP="002E63EC">
      <w:pPr>
        <w:pStyle w:val="Heading1"/>
      </w:pPr>
      <w:r>
        <w:t>About the code</w:t>
      </w:r>
    </w:p>
    <w:p w14:paraId="587DC4D7" w14:textId="15D9C16E" w:rsidR="002E63EC" w:rsidRDefault="002E63EC" w:rsidP="002E63EC">
      <w:r>
        <w:t xml:space="preserve">During </w:t>
      </w:r>
      <w:r w:rsidRPr="001E3A32">
        <w:rPr>
          <w:noProof/>
        </w:rPr>
        <w:t>my</w:t>
      </w:r>
      <w:r>
        <w:t xml:space="preserve"> work with the </w:t>
      </w:r>
      <w:r w:rsidRPr="001E3A32">
        <w:rPr>
          <w:noProof/>
        </w:rPr>
        <w:t>code</w:t>
      </w:r>
      <w:r>
        <w:t>, the following has been observed/changed.</w:t>
      </w:r>
    </w:p>
    <w:p w14:paraId="5DDE568D" w14:textId="549EA0A0" w:rsidR="002E63EC" w:rsidRDefault="002E63EC" w:rsidP="002E63EC">
      <w:pPr>
        <w:pStyle w:val="ListParagraph"/>
        <w:numPr>
          <w:ilvl w:val="0"/>
          <w:numId w:val="1"/>
        </w:numPr>
      </w:pPr>
      <w:r>
        <w:t xml:space="preserve">Based on the file given, the </w:t>
      </w:r>
      <w:r w:rsidRPr="001E3A32">
        <w:rPr>
          <w:noProof/>
        </w:rPr>
        <w:t>task</w:t>
      </w:r>
      <w:r>
        <w:t xml:space="preserve"> commander, </w:t>
      </w:r>
      <w:r w:rsidRPr="001E3A32">
        <w:rPr>
          <w:noProof/>
        </w:rPr>
        <w:t>I</w:t>
      </w:r>
      <w:r>
        <w:t xml:space="preserve"> modified it by extracting the duplicate of the part where it controls and move the robot and put it into a separate function.</w:t>
      </w:r>
    </w:p>
    <w:p w14:paraId="64850CC3" w14:textId="556A87DA" w:rsidR="002E63EC" w:rsidRDefault="002E63EC" w:rsidP="002E63EC">
      <w:pPr>
        <w:pStyle w:val="ListParagraph"/>
        <w:numPr>
          <w:ilvl w:val="1"/>
          <w:numId w:val="1"/>
        </w:numPr>
      </w:pPr>
      <w:r w:rsidRPr="001E3A32">
        <w:rPr>
          <w:noProof/>
        </w:rPr>
        <w:t>I</w:t>
      </w:r>
      <w:r>
        <w:t xml:space="preserve"> found that with the current giving, </w:t>
      </w:r>
      <w:r w:rsidRPr="001E3A32">
        <w:rPr>
          <w:noProof/>
        </w:rPr>
        <w:t>I</w:t>
      </w:r>
      <w:r>
        <w:t xml:space="preserve"> </w:t>
      </w:r>
      <w:r w:rsidR="003A14E9">
        <w:t>must</w:t>
      </w:r>
      <w:r>
        <w:t xml:space="preserve"> make some additional variables global </w:t>
      </w:r>
      <w:r w:rsidR="001E3A32" w:rsidRPr="001E3A32">
        <w:rPr>
          <w:noProof/>
        </w:rPr>
        <w:t xml:space="preserve">in order </w:t>
      </w:r>
      <w:r w:rsidRPr="001E3A32">
        <w:rPr>
          <w:noProof/>
        </w:rPr>
        <w:t>to</w:t>
      </w:r>
      <w:r>
        <w:t xml:space="preserve"> seemingly transform.</w:t>
      </w:r>
      <w:r w:rsidR="003A14E9">
        <w:t xml:space="preserve"> Including:</w:t>
      </w:r>
    </w:p>
    <w:p w14:paraId="7B986D66" w14:textId="7F7B265D" w:rsidR="003A14E9" w:rsidRPr="00FB0D47" w:rsidRDefault="003A14E9" w:rsidP="003A14E9">
      <w:pPr>
        <w:pStyle w:val="ListParagraph"/>
        <w:numPr>
          <w:ilvl w:val="2"/>
          <w:numId w:val="1"/>
        </w:numPr>
      </w:pPr>
      <w:proofErr w:type="spellStart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pCartTrajPlanner</w:t>
      </w:r>
      <w:proofErr w:type="spellEnd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, </w:t>
      </w:r>
      <w:proofErr w:type="spellStart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goal_flange_affine</w:t>
      </w:r>
      <w:proofErr w:type="spellEnd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, </w:t>
      </w:r>
      <w:proofErr w:type="spellStart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g_q_vec_arm_Xd</w:t>
      </w:r>
      <w:proofErr w:type="spellEnd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, </w:t>
      </w:r>
      <w:proofErr w:type="spellStart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optimal_path</w:t>
      </w:r>
      <w:proofErr w:type="spellEnd"/>
    </w:p>
    <w:p w14:paraId="327BBB97" w14:textId="1C70F0AF" w:rsidR="00FB0D47" w:rsidRPr="003A14E9" w:rsidRDefault="00FB0D47" w:rsidP="003A14E9">
      <w:pPr>
        <w:pStyle w:val="ListParagraph"/>
        <w:numPr>
          <w:ilvl w:val="2"/>
          <w:numId w:val="1"/>
        </w:numPr>
      </w:pPr>
      <w:r>
        <w:t xml:space="preserve">The publisher </w:t>
      </w:r>
      <w:r w:rsidRPr="001E3A32">
        <w:rPr>
          <w:noProof/>
        </w:rPr>
        <w:t>was made</w:t>
      </w:r>
      <w:r>
        <w:t xml:space="preserve"> global so that we can publish within the void function</w:t>
      </w:r>
      <w:r w:rsidR="00A62DC3">
        <w:t xml:space="preserve"> without creating a publisher </w:t>
      </w:r>
      <w:r w:rsidR="009E137A">
        <w:t>every time</w:t>
      </w:r>
      <w:r w:rsidR="00C75DDE">
        <w:t xml:space="preserve"> void is called</w:t>
      </w:r>
    </w:p>
    <w:p w14:paraId="1A5DEF5E" w14:textId="75E4D243" w:rsidR="003A14E9" w:rsidRDefault="003A14E9" w:rsidP="003A14E9">
      <w:pPr>
        <w:pStyle w:val="ListParagraph"/>
        <w:numPr>
          <w:ilvl w:val="1"/>
          <w:numId w:val="1"/>
        </w:numPr>
      </w:pPr>
      <w:r>
        <w:t xml:space="preserve">One variable </w:t>
      </w:r>
      <w:proofErr w:type="gramStart"/>
      <w:r>
        <w:t>has to</w:t>
      </w:r>
      <w:proofErr w:type="gramEnd"/>
      <w:r>
        <w:t xml:space="preserve"> </w:t>
      </w:r>
      <w:r w:rsidRPr="001E3A32">
        <w:rPr>
          <w:noProof/>
        </w:rPr>
        <w:t>be created</w:t>
      </w:r>
      <w:r>
        <w:t xml:space="preserve"> </w:t>
      </w:r>
      <w:r w:rsidRPr="001E3A32">
        <w:rPr>
          <w:noProof/>
        </w:rPr>
        <w:t>in order to</w:t>
      </w:r>
      <w:r>
        <w:t xml:space="preserve"> achieve the original kill switch </w:t>
      </w:r>
      <w:r w:rsidRPr="001E3A32">
        <w:rPr>
          <w:noProof/>
        </w:rPr>
        <w:t>function,</w:t>
      </w:r>
      <w:r>
        <w:t xml:space="preserve"> since </w:t>
      </w:r>
      <w:r w:rsidRPr="001E3A32">
        <w:rPr>
          <w:noProof/>
        </w:rPr>
        <w:t>I</w:t>
      </w:r>
      <w:r>
        <w:t xml:space="preserve"> chose </w:t>
      </w:r>
      <w:r w:rsidRPr="001E3A32">
        <w:rPr>
          <w:noProof/>
        </w:rPr>
        <w:t>my</w:t>
      </w:r>
      <w:r>
        <w:t xml:space="preserve"> function to be void instead of int and returning an integer</w:t>
      </w:r>
    </w:p>
    <w:p w14:paraId="7F3431C2" w14:textId="2CB58EA8" w:rsidR="00FB0D47" w:rsidRDefault="00FB0D47" w:rsidP="003A14E9">
      <w:pPr>
        <w:pStyle w:val="ListParagraph"/>
        <w:numPr>
          <w:ilvl w:val="0"/>
          <w:numId w:val="1"/>
        </w:numPr>
      </w:pPr>
      <w:r w:rsidRPr="001E3A32">
        <w:rPr>
          <w:noProof/>
        </w:rPr>
        <w:t>In order to</w:t>
      </w:r>
      <w:r>
        <w:t xml:space="preserve"> better meet </w:t>
      </w:r>
      <w:r w:rsidRPr="001E3A32">
        <w:rPr>
          <w:noProof/>
        </w:rPr>
        <w:t>my</w:t>
      </w:r>
      <w:r>
        <w:t xml:space="preserve"> need of the robot motion, a new function is created by extracting the code from the previous </w:t>
      </w:r>
      <w:r w:rsidRPr="001E3A32">
        <w:rPr>
          <w:noProof/>
        </w:rPr>
        <w:t>dau</w:t>
      </w:r>
      <w:r w:rsidR="001E3A32">
        <w:rPr>
          <w:noProof/>
        </w:rPr>
        <w:t>n</w:t>
      </w:r>
      <w:r w:rsidRPr="001E3A32">
        <w:rPr>
          <w:noProof/>
        </w:rPr>
        <w:t>ting</w:t>
      </w:r>
      <w:r>
        <w:t xml:space="preserve"> coding</w:t>
      </w:r>
    </w:p>
    <w:p w14:paraId="32D46D49" w14:textId="3D888901" w:rsidR="00FB0D47" w:rsidRDefault="00FB0D47" w:rsidP="00FB0D47">
      <w:pPr>
        <w:pStyle w:val="ListParagraph"/>
        <w:numPr>
          <w:ilvl w:val="1"/>
          <w:numId w:val="1"/>
        </w:numPr>
      </w:pPr>
      <w:r>
        <w:t xml:space="preserve">It takes </w:t>
      </w:r>
      <w:r w:rsidRPr="001E3A32">
        <w:rPr>
          <w:noProof/>
        </w:rPr>
        <w:t>5</w:t>
      </w:r>
      <w:r>
        <w:t xml:space="preserve"> variables:</w:t>
      </w:r>
    </w:p>
    <w:p w14:paraId="39FCCFFE" w14:textId="72BBF3D7" w:rsidR="00FB0D47" w:rsidRDefault="00FB0D47" w:rsidP="00FB0D47">
      <w:pPr>
        <w:pStyle w:val="ListParagraph"/>
        <w:numPr>
          <w:ilvl w:val="2"/>
          <w:numId w:val="1"/>
        </w:numPr>
      </w:pPr>
      <w:proofErr w:type="gramStart"/>
      <w:r>
        <w:t>X</w:t>
      </w:r>
      <w:r w:rsidRPr="001E3A32">
        <w:rPr>
          <w:noProof/>
        </w:rPr>
        <w:t>,Y</w:t>
      </w:r>
      <w:proofErr w:type="gramEnd"/>
      <w:r w:rsidRPr="001E3A32">
        <w:rPr>
          <w:noProof/>
        </w:rPr>
        <w:t>,Z</w:t>
      </w:r>
      <w:r>
        <w:t xml:space="preserve"> for 3D coordinates; </w:t>
      </w:r>
      <w:r w:rsidR="00DC63E9">
        <w:t>the step size for calculating</w:t>
      </w:r>
      <w:r w:rsidR="00201D51">
        <w:t xml:space="preserve"> step and producing smooth movement, and the time given for the robotics arm to move</w:t>
      </w:r>
    </w:p>
    <w:p w14:paraId="2F8668AE" w14:textId="62E52FD4" w:rsidR="00513F48" w:rsidRDefault="00513F48" w:rsidP="00513F48">
      <w:pPr>
        <w:pStyle w:val="ListParagraph"/>
        <w:numPr>
          <w:ilvl w:val="1"/>
          <w:numId w:val="1"/>
        </w:numPr>
      </w:pPr>
      <w:r>
        <w:t>The function will publish when it is called</w:t>
      </w:r>
    </w:p>
    <w:p w14:paraId="66635477" w14:textId="4815964F" w:rsidR="003A14E9" w:rsidRDefault="00FB0D47" w:rsidP="003A14E9">
      <w:pPr>
        <w:pStyle w:val="ListParagraph"/>
        <w:numPr>
          <w:ilvl w:val="0"/>
          <w:numId w:val="1"/>
        </w:numPr>
      </w:pPr>
      <w:r w:rsidRPr="001E3A32">
        <w:rPr>
          <w:noProof/>
        </w:rPr>
        <w:t>I</w:t>
      </w:r>
      <w:r>
        <w:t xml:space="preserve"> chose to draw a heart by the robot </w:t>
      </w:r>
      <w:r w:rsidRPr="001E3A32">
        <w:rPr>
          <w:noProof/>
        </w:rPr>
        <w:t>just</w:t>
      </w:r>
      <w:r>
        <w:t xml:space="preserve"> to show some actual fun.</w:t>
      </w:r>
    </w:p>
    <w:p w14:paraId="4DE836AB" w14:textId="60010C18" w:rsidR="00FB0D47" w:rsidRDefault="00656228" w:rsidP="00FB0D47">
      <w:pPr>
        <w:pStyle w:val="ListParagraph"/>
        <w:numPr>
          <w:ilvl w:val="1"/>
          <w:numId w:val="1"/>
        </w:numPr>
      </w:pPr>
      <w:r>
        <w:t xml:space="preserve">The heart function is basically two function of linear combination of sinusoidal functions. </w:t>
      </w:r>
      <w:r w:rsidR="00F37D6B">
        <w:t>I do have to use some magic number so that the placement is ideal for observation.</w:t>
      </w:r>
    </w:p>
    <w:p w14:paraId="2339ED48" w14:textId="7BE16911" w:rsidR="00B6553D" w:rsidRDefault="00B6553D" w:rsidP="00FB0D47">
      <w:pPr>
        <w:pStyle w:val="ListParagraph"/>
        <w:numPr>
          <w:ilvl w:val="1"/>
          <w:numId w:val="1"/>
        </w:numPr>
      </w:pPr>
      <w:r>
        <w:t>The initial pose of the robotics arm is changed since I think in the future if a paint head is installed, this will be better.</w:t>
      </w:r>
    </w:p>
    <w:p w14:paraId="1188BCB2" w14:textId="1325963D" w:rsidR="00DD334A" w:rsidRDefault="00DD334A" w:rsidP="00DD334A">
      <w:pPr>
        <w:pStyle w:val="ListParagraph"/>
        <w:numPr>
          <w:ilvl w:val="2"/>
          <w:numId w:val="1"/>
        </w:numPr>
      </w:pPr>
      <w:r>
        <w:t xml:space="preserve">To </w:t>
      </w:r>
      <w:r w:rsidR="00172E0C">
        <w:t>change</w:t>
      </w:r>
      <w:r>
        <w:t xml:space="preserve"> the initial position, I simply changed the initial 3x3 matrix</w:t>
      </w:r>
      <w:r w:rsidR="00C36DF5">
        <w:t>, referring to line 140</w:t>
      </w:r>
    </w:p>
    <w:p w14:paraId="2401557D" w14:textId="1E02EEC5" w:rsidR="00E16B00" w:rsidRDefault="00E16B00" w:rsidP="00E16B00">
      <w:pPr>
        <w:pStyle w:val="ListParagraph"/>
        <w:numPr>
          <w:ilvl w:val="1"/>
          <w:numId w:val="1"/>
        </w:numPr>
      </w:pPr>
      <w:r>
        <w:t xml:space="preserve">Since I am drawing a heart, it is more about circular </w:t>
      </w:r>
      <w:proofErr w:type="gramStart"/>
      <w:r>
        <w:t>non linear</w:t>
      </w:r>
      <w:proofErr w:type="gramEnd"/>
      <w:r>
        <w:t xml:space="preserve"> motion, instead of using large </w:t>
      </w:r>
      <w:proofErr w:type="spellStart"/>
      <w:r>
        <w:t>nsteps</w:t>
      </w:r>
      <w:proofErr w:type="spellEnd"/>
      <w:r>
        <w:t>, I opt to change starting from the clock t generator so that I could give enough point to the robot so that I can have a smooth outline even when the robot is majorly interpolating line solutions.</w:t>
      </w:r>
    </w:p>
    <w:p w14:paraId="718EC093" w14:textId="0EBA120C" w:rsidR="00981E11" w:rsidRDefault="00981E11" w:rsidP="00981E11">
      <w:pPr>
        <w:pStyle w:val="ListParagraph"/>
        <w:numPr>
          <w:ilvl w:val="2"/>
          <w:numId w:val="1"/>
        </w:numPr>
      </w:pPr>
      <w:r>
        <w:t>With that said, the step size doesn’t affect too much, since relatively a lot of points are given to the robot.</w:t>
      </w:r>
    </w:p>
    <w:p w14:paraId="13531620" w14:textId="3D5F3A67" w:rsidR="00AA7FB8" w:rsidRDefault="00AA7FB8" w:rsidP="00981E11">
      <w:pPr>
        <w:pStyle w:val="ListParagraph"/>
        <w:numPr>
          <w:ilvl w:val="2"/>
          <w:numId w:val="1"/>
        </w:numPr>
      </w:pPr>
      <w:r>
        <w:t>Additionally, time does not affect too much since the locational difference is minor.</w:t>
      </w:r>
    </w:p>
    <w:p w14:paraId="0950660D" w14:textId="297626C4" w:rsidR="00804535" w:rsidRDefault="00804535" w:rsidP="00804535">
      <w:pPr>
        <w:pStyle w:val="Heading1"/>
      </w:pPr>
      <w:r>
        <w:t xml:space="preserve">Videos, </w:t>
      </w:r>
      <w:proofErr w:type="spellStart"/>
      <w:r>
        <w:t>etc</w:t>
      </w:r>
      <w:proofErr w:type="spellEnd"/>
    </w:p>
    <w:p w14:paraId="34B9F5BC" w14:textId="16BCF175" w:rsidR="00804535" w:rsidRDefault="00804535" w:rsidP="00804535">
      <w:r>
        <w:t>Videos can be found here:</w:t>
      </w:r>
    </w:p>
    <w:p w14:paraId="6987D56A" w14:textId="0EC9136A" w:rsidR="00804535" w:rsidRDefault="00784CA5" w:rsidP="00804535">
      <w:r w:rsidRPr="00784CA5">
        <w:t>https://youtu.be/5lbOHoOR7zA</w:t>
      </w:r>
      <w:bookmarkStart w:id="0" w:name="_GoBack"/>
      <w:bookmarkEnd w:id="0"/>
    </w:p>
    <w:p w14:paraId="4CC052CC" w14:textId="69D6FF2F" w:rsidR="00804535" w:rsidRDefault="00804535" w:rsidP="00804535">
      <w:r>
        <w:t>Screenshot:</w:t>
      </w:r>
    </w:p>
    <w:p w14:paraId="21C949CF" w14:textId="3354E3F6" w:rsidR="00DD334A" w:rsidRPr="002E63EC" w:rsidRDefault="00804535" w:rsidP="00E16B00">
      <w:r w:rsidRPr="00804535">
        <w:t>https://github.com/frank-qcd-qk/EECS473-PS4/blob/master/_Writeup/Screenshot%20from%202018-10-15%2021-16-43.png</w:t>
      </w:r>
    </w:p>
    <w:sectPr w:rsidR="00DD334A" w:rsidRPr="002E63E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AA92C1" w14:textId="77777777" w:rsidR="00ED08A1" w:rsidRDefault="00ED08A1" w:rsidP="004B1507">
      <w:pPr>
        <w:spacing w:after="0" w:line="240" w:lineRule="auto"/>
      </w:pPr>
      <w:r>
        <w:separator/>
      </w:r>
    </w:p>
  </w:endnote>
  <w:endnote w:type="continuationSeparator" w:id="0">
    <w:p w14:paraId="19085B35" w14:textId="77777777" w:rsidR="00ED08A1" w:rsidRDefault="00ED08A1" w:rsidP="004B1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3143CB" w14:textId="77777777" w:rsidR="00ED08A1" w:rsidRDefault="00ED08A1" w:rsidP="004B1507">
      <w:pPr>
        <w:spacing w:after="0" w:line="240" w:lineRule="auto"/>
      </w:pPr>
      <w:r>
        <w:separator/>
      </w:r>
    </w:p>
  </w:footnote>
  <w:footnote w:type="continuationSeparator" w:id="0">
    <w:p w14:paraId="014465F3" w14:textId="77777777" w:rsidR="00ED08A1" w:rsidRDefault="00ED08A1" w:rsidP="004B15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A3C0D" w14:textId="3D60BFD7" w:rsidR="004B1507" w:rsidRDefault="004B1507">
    <w:pPr>
      <w:pStyle w:val="Header"/>
    </w:pPr>
    <w:r w:rsidRPr="004B1507">
      <w:t>https://github.com/frank-qcd-qk/EECS473-PS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C97862"/>
    <w:multiLevelType w:val="hybridMultilevel"/>
    <w:tmpl w:val="2CB0A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sjSzNLc0MjS1sDBX0lEKTi0uzszPAykwrAUA8gBs8CwAAAA="/>
  </w:docVars>
  <w:rsids>
    <w:rsidRoot w:val="002E63EC"/>
    <w:rsid w:val="00172E0C"/>
    <w:rsid w:val="001E3A32"/>
    <w:rsid w:val="00201D51"/>
    <w:rsid w:val="002E63EC"/>
    <w:rsid w:val="003A14E9"/>
    <w:rsid w:val="004B1507"/>
    <w:rsid w:val="00513F48"/>
    <w:rsid w:val="005D01DC"/>
    <w:rsid w:val="00656228"/>
    <w:rsid w:val="006A2E32"/>
    <w:rsid w:val="00784CA5"/>
    <w:rsid w:val="007E3D38"/>
    <w:rsid w:val="00804535"/>
    <w:rsid w:val="008F5A07"/>
    <w:rsid w:val="00981E11"/>
    <w:rsid w:val="009E137A"/>
    <w:rsid w:val="00A62DC3"/>
    <w:rsid w:val="00AA7FB8"/>
    <w:rsid w:val="00B6553D"/>
    <w:rsid w:val="00BB27F0"/>
    <w:rsid w:val="00C36DF5"/>
    <w:rsid w:val="00C75DDE"/>
    <w:rsid w:val="00DC63E9"/>
    <w:rsid w:val="00DD334A"/>
    <w:rsid w:val="00E16B00"/>
    <w:rsid w:val="00E52784"/>
    <w:rsid w:val="00ED08A1"/>
    <w:rsid w:val="00F37D6B"/>
    <w:rsid w:val="00FB0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28787"/>
  <w15:chartTrackingRefBased/>
  <w15:docId w15:val="{8BBF9F2C-AAF7-4360-ADB2-46A978B9A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63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63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E63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5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507"/>
  </w:style>
  <w:style w:type="paragraph" w:styleId="Footer">
    <w:name w:val="footer"/>
    <w:basedOn w:val="Normal"/>
    <w:link w:val="FooterChar"/>
    <w:uiPriority w:val="99"/>
    <w:unhideWhenUsed/>
    <w:rsid w:val="004B15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5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Qian</dc:creator>
  <cp:keywords/>
  <dc:description/>
  <cp:lastModifiedBy>Frank Qian</cp:lastModifiedBy>
  <cp:revision>24</cp:revision>
  <dcterms:created xsi:type="dcterms:W3CDTF">2018-10-16T02:14:00Z</dcterms:created>
  <dcterms:modified xsi:type="dcterms:W3CDTF">2018-10-16T02:32:00Z</dcterms:modified>
</cp:coreProperties>
</file>